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85346012"/>
        <w:docPartObj>
          <w:docPartGallery w:val="Cover Pages"/>
          <w:docPartUnique/>
        </w:docPartObj>
      </w:sdtPr>
      <w:sdtEndPr>
        <w:rPr>
          <w:sz w:val="32"/>
          <w:szCs w:val="32"/>
        </w:rPr>
      </w:sdtEndPr>
      <w:sdtContent>
        <w:p w14:paraId="7F88B55D" w14:textId="5200D8B5" w:rsidR="00DD4FB4" w:rsidRDefault="00DD4FB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F893EEF" wp14:editId="0CEAE078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1026775"/>
                    <wp:effectExtent l="0" t="0" r="508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1026775"/>
                              <a:chOff x="0" y="0"/>
                              <a:chExt cx="3113670" cy="10198313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cstheme="minorHAnsi"/>
                                      <w:color w:val="C00000"/>
                                      <w:sz w:val="96"/>
                                      <w:szCs w:val="96"/>
                                    </w:rPr>
                                    <w:alias w:val="Year"/>
                                    <w:id w:val="10123410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69C5A4E4" w14:textId="2FCACDC5" w:rsidR="00DD4FB4" w:rsidRPr="00DD4FB4" w:rsidRDefault="00DD4FB4">
                                      <w:pPr>
                                        <w:pStyle w:val="NoSpacing"/>
                                        <w:rPr>
                                          <w:rFonts w:cstheme="min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 w:rsidRPr="00DD4FB4">
                                        <w:rPr>
                                          <w:rFonts w:cstheme="minorHAnsi"/>
                                          <w:color w:val="C00000"/>
                                          <w:sz w:val="96"/>
                                          <w:szCs w:val="96"/>
                                        </w:rPr>
                                        <w:t xml:space="preserve">Lab </w:t>
                                      </w:r>
                                      <w:r>
                                        <w:rPr>
                                          <w:rFonts w:cstheme="minorHAnsi"/>
                                          <w:color w:val="C00000"/>
                                          <w:sz w:val="96"/>
                                          <w:szCs w:val="96"/>
                                        </w:rPr>
                                        <w:t>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7920543"/>
                                <a:ext cx="3089515" cy="22777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796BB48F" w14:textId="77777777" w:rsidR="00DD4FB4" w:rsidRPr="00B233F1" w:rsidRDefault="00DD4FB4" w:rsidP="00DD4FB4">
                                  <w:pPr>
                                    <w:spacing w:line="360" w:lineRule="auto"/>
                                    <w:ind w:left="360" w:hanging="360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Team Members:</w:t>
                                  </w:r>
                                </w:p>
                                <w:p w14:paraId="33FABFCC" w14:textId="77777777" w:rsidR="00DD4FB4" w:rsidRPr="00B233F1" w:rsidRDefault="00DD4FB4" w:rsidP="00DD4FB4">
                                  <w:pPr>
                                    <w:spacing w:line="360" w:lineRule="auto"/>
                                    <w:ind w:left="360" w:hanging="360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Alan Tony (191CS207)</w:t>
                                  </w:r>
                                </w:p>
                                <w:p w14:paraId="359CB3AD" w14:textId="77777777" w:rsidR="00DD4FB4" w:rsidRPr="00B233F1" w:rsidRDefault="00DD4FB4" w:rsidP="00DD4FB4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Aashish Prateek (191CS225)</w:t>
                                  </w:r>
                                </w:p>
                                <w:p w14:paraId="4D0E1080" w14:textId="0DB2034B" w:rsidR="00DD4FB4" w:rsidRDefault="00DD4FB4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2F9BE7B3" w14:textId="5DB5179F" w:rsidR="00DD4FB4" w:rsidRDefault="00DD4FB4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0B1498C5" w14:textId="2F5E97DF" w:rsidR="00DD4FB4" w:rsidRDefault="00DD4FB4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F893EEF" id="Group 453" o:spid="_x0000_s1026" style="position:absolute;margin-left:193.95pt;margin-top:0;width:245.15pt;height:868.25pt;z-index:251659264;mso-width-percent:400;mso-position-horizontal:right;mso-position-horizontal-relative:page;mso-position-vertical:top;mso-position-vertical-relative:page;mso-width-percent:400" coordsize="31136,101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a8d08d [1945]" stroked="f" strokecolor="white" strokeweight="1pt">
                      <v:fill r:id="rId7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rFonts w:cstheme="minorHAnsi"/>
                                <w:color w:val="C00000"/>
                                <w:sz w:val="96"/>
                                <w:szCs w:val="96"/>
                              </w:rPr>
                              <w:alias w:val="Year"/>
                              <w:id w:val="10123410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69C5A4E4" w14:textId="2FCACDC5" w:rsidR="00DD4FB4" w:rsidRPr="00DD4FB4" w:rsidRDefault="00DD4FB4">
                                <w:pPr>
                                  <w:pStyle w:val="NoSpacing"/>
                                  <w:rPr>
                                    <w:rFonts w:cstheme="min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 w:rsidRPr="00DD4FB4">
                                  <w:rPr>
                                    <w:rFonts w:cstheme="minorHAnsi"/>
                                    <w:color w:val="C00000"/>
                                    <w:sz w:val="96"/>
                                    <w:szCs w:val="96"/>
                                  </w:rPr>
                                  <w:t xml:space="preserve">Lab </w:t>
                                </w:r>
                                <w:r>
                                  <w:rPr>
                                    <w:rFonts w:cstheme="minorHAnsi"/>
                                    <w:color w:val="C00000"/>
                                    <w:sz w:val="96"/>
                                    <w:szCs w:val="96"/>
                                  </w:rPr>
                                  <w:t>4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top:79205;width:30895;height:2277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796BB48F" w14:textId="77777777" w:rsidR="00DD4FB4" w:rsidRPr="00B233F1" w:rsidRDefault="00DD4FB4" w:rsidP="00DD4FB4">
                            <w:pPr>
                              <w:spacing w:line="360" w:lineRule="auto"/>
                              <w:ind w:left="360" w:hanging="360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Team Members:</w:t>
                            </w:r>
                          </w:p>
                          <w:p w14:paraId="33FABFCC" w14:textId="77777777" w:rsidR="00DD4FB4" w:rsidRPr="00B233F1" w:rsidRDefault="00DD4FB4" w:rsidP="00DD4FB4">
                            <w:pPr>
                              <w:spacing w:line="360" w:lineRule="auto"/>
                              <w:ind w:left="360" w:hanging="360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Alan Tony (191CS207)</w:t>
                            </w:r>
                          </w:p>
                          <w:p w14:paraId="359CB3AD" w14:textId="77777777" w:rsidR="00DD4FB4" w:rsidRPr="00B233F1" w:rsidRDefault="00DD4FB4" w:rsidP="00DD4FB4">
                            <w:pPr>
                              <w:pStyle w:val="NoSpacing"/>
                              <w:spacing w:line="360" w:lineRule="auto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Aashish Prateek (191CS225)</w:t>
                            </w:r>
                          </w:p>
                          <w:p w14:paraId="4D0E1080" w14:textId="0DB2034B" w:rsidR="00DD4FB4" w:rsidRDefault="00DD4FB4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2F9BE7B3" w14:textId="5DB5179F" w:rsidR="00DD4FB4" w:rsidRDefault="00DD4FB4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0B1498C5" w14:textId="2F5E97DF" w:rsidR="00DD4FB4" w:rsidRDefault="00DD4FB4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75373065" wp14:editId="6148822F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cstheme="minorHAns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0D0DA6DF" w14:textId="5B71E5A4" w:rsidR="00DD4FB4" w:rsidRPr="00DD4FB4" w:rsidRDefault="00DD4FB4">
                                    <w:pPr>
                                      <w:pStyle w:val="NoSpacing"/>
                                      <w:jc w:val="right"/>
                                      <w:rPr>
                                        <w:rFonts w:cstheme="minorHAns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 w:rsidRPr="00DD4FB4">
                                      <w:rPr>
                                        <w:rFonts w:cstheme="minorHAns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Computer Networks Lab (CS302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75373065" id="Rectangle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rFonts w:cstheme="minorHAnsi"/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0D0DA6DF" w14:textId="5B71E5A4" w:rsidR="00DD4FB4" w:rsidRPr="00DD4FB4" w:rsidRDefault="00DD4FB4">
                              <w:pPr>
                                <w:pStyle w:val="NoSpacing"/>
                                <w:jc w:val="right"/>
                                <w:rPr>
                                  <w:rFonts w:cstheme="minorHAnsi"/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 w:rsidRPr="00DD4FB4">
                                <w:rPr>
                                  <w:rFonts w:cstheme="minorHAnsi"/>
                                  <w:color w:val="FFFFFF" w:themeColor="background1"/>
                                  <w:sz w:val="72"/>
                                  <w:szCs w:val="72"/>
                                </w:rPr>
                                <w:t>Computer Networks Lab (CS302)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sdt>
          <w:sdtPr>
            <w:rPr>
              <w:color w:val="FFFFFF" w:themeColor="background1"/>
              <w:sz w:val="72"/>
              <w:szCs w:val="72"/>
            </w:rPr>
            <w:alias w:val="Title"/>
            <w:id w:val="1407571178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p w14:paraId="3628E872" w14:textId="77777777" w:rsidR="00DD4FB4" w:rsidRDefault="00DD4FB4" w:rsidP="00DD4FB4">
              <w:pPr>
                <w:pStyle w:val="NoSpacing"/>
                <w:jc w:val="right"/>
                <w:rPr>
                  <w:color w:val="FFFFFF" w:themeColor="background1"/>
                  <w:sz w:val="72"/>
                  <w:szCs w:val="72"/>
                </w:rPr>
              </w:pPr>
              <w:r>
                <w:rPr>
                  <w:color w:val="FFFFFF" w:themeColor="background1"/>
                  <w:sz w:val="72"/>
                  <w:szCs w:val="72"/>
                </w:rPr>
                <w:t>Computer Networks Lab (CS302)</w:t>
              </w:r>
            </w:p>
          </w:sdtContent>
        </w:sdt>
        <w:sdt>
          <w:sdtPr>
            <w:rPr>
              <w:color w:val="FFFFFF" w:themeColor="background1"/>
              <w:sz w:val="72"/>
              <w:szCs w:val="72"/>
            </w:rPr>
            <w:alias w:val="Title"/>
            <w:id w:val="-1647503860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p w14:paraId="05275E95" w14:textId="77777777" w:rsidR="00DD4FB4" w:rsidRDefault="00DD4FB4" w:rsidP="00DD4FB4">
              <w:pPr>
                <w:pStyle w:val="NoSpacing"/>
                <w:jc w:val="right"/>
                <w:rPr>
                  <w:color w:val="FFFFFF" w:themeColor="background1"/>
                  <w:sz w:val="72"/>
                  <w:szCs w:val="72"/>
                </w:rPr>
              </w:pPr>
              <w:r>
                <w:rPr>
                  <w:color w:val="FFFFFF" w:themeColor="background1"/>
                  <w:sz w:val="72"/>
                  <w:szCs w:val="72"/>
                </w:rPr>
                <w:t>Computer Networks Lab (CS302)</w:t>
              </w:r>
            </w:p>
          </w:sdtContent>
        </w:sdt>
        <w:p w14:paraId="340C7C15" w14:textId="7282152B" w:rsidR="00DD4FB4" w:rsidRDefault="00DD4FB4">
          <w:pPr>
            <w:rPr>
              <w:sz w:val="32"/>
              <w:szCs w:val="32"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0" allowOverlap="1" wp14:anchorId="0372F502" wp14:editId="34C6671F">
                <wp:simplePos x="0" y="0"/>
                <wp:positionH relativeFrom="page">
                  <wp:align>left</wp:align>
                </wp:positionH>
                <wp:positionV relativeFrom="page">
                  <wp:posOffset>3487003</wp:posOffset>
                </wp:positionV>
                <wp:extent cx="8449945" cy="4973690"/>
                <wp:effectExtent l="0" t="0" r="8255" b="0"/>
                <wp:wrapNone/>
                <wp:docPr id="46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4" name="Picture 1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49945" cy="4973690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32"/>
              <w:szCs w:val="32"/>
            </w:rPr>
            <w:br w:type="page"/>
          </w:r>
        </w:p>
      </w:sdtContent>
    </w:sdt>
    <w:p w14:paraId="4995C1DF" w14:textId="1B66064D" w:rsidR="005309CA" w:rsidRDefault="005309CA">
      <w:pPr>
        <w:rPr>
          <w:sz w:val="32"/>
          <w:szCs w:val="32"/>
        </w:rPr>
      </w:pPr>
      <w:r>
        <w:rPr>
          <w:sz w:val="32"/>
          <w:szCs w:val="32"/>
        </w:rPr>
        <w:lastRenderedPageBreak/>
        <w:t>Question 1</w:t>
      </w:r>
    </w:p>
    <w:p w14:paraId="3FA2A654" w14:textId="3A751CEC" w:rsidR="005309CA" w:rsidRDefault="005309CA">
      <w:pPr>
        <w:rPr>
          <w:sz w:val="32"/>
          <w:szCs w:val="32"/>
        </w:rPr>
      </w:pPr>
      <w:r>
        <w:rPr>
          <w:sz w:val="32"/>
          <w:szCs w:val="32"/>
        </w:rPr>
        <w:t>Code:</w:t>
      </w:r>
    </w:p>
    <w:bookmarkStart w:id="0" w:name="_MON_1695416276"/>
    <w:bookmarkEnd w:id="0"/>
    <w:p w14:paraId="39E35470" w14:textId="604A327D" w:rsidR="005309CA" w:rsidRDefault="00AA417C">
      <w:pPr>
        <w:rPr>
          <w:sz w:val="32"/>
          <w:szCs w:val="32"/>
        </w:rPr>
      </w:pPr>
      <w:r>
        <w:rPr>
          <w:sz w:val="32"/>
          <w:szCs w:val="32"/>
        </w:rPr>
        <w:object w:dxaOrig="9026" w:dyaOrig="13230" w14:anchorId="4ECBD9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31.4pt;height:632.45pt" o:ole="">
            <v:imagedata r:id="rId9" o:title=""/>
          </v:shape>
          <o:OLEObject Type="Embed" ProgID="Word.OpenDocumentText.12" ShapeID="_x0000_i1030" DrawAspect="Content" ObjectID="_1695422097" r:id="rId10"/>
        </w:object>
      </w:r>
    </w:p>
    <w:p w14:paraId="092CC519" w14:textId="1541649C" w:rsidR="005309CA" w:rsidRDefault="005309CA">
      <w:pPr>
        <w:rPr>
          <w:sz w:val="32"/>
          <w:szCs w:val="32"/>
        </w:rPr>
      </w:pPr>
      <w:r>
        <w:rPr>
          <w:sz w:val="32"/>
          <w:szCs w:val="32"/>
        </w:rPr>
        <w:lastRenderedPageBreak/>
        <w:t>Output:</w:t>
      </w:r>
    </w:p>
    <w:p w14:paraId="08BD63CE" w14:textId="6592F178" w:rsidR="00AA417C" w:rsidRDefault="00AA417C">
      <w:pPr>
        <w:rPr>
          <w:sz w:val="32"/>
          <w:szCs w:val="32"/>
        </w:rPr>
      </w:pPr>
      <w:r w:rsidRPr="00AA417C">
        <w:rPr>
          <w:sz w:val="32"/>
          <w:szCs w:val="32"/>
        </w:rPr>
        <w:drawing>
          <wp:inline distT="0" distB="0" distL="0" distR="0" wp14:anchorId="51466A60" wp14:editId="785E816E">
            <wp:extent cx="5731510" cy="23196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48F5C" w14:textId="77777777" w:rsidR="00AA417C" w:rsidRDefault="00AA417C">
      <w:pPr>
        <w:rPr>
          <w:sz w:val="32"/>
          <w:szCs w:val="32"/>
        </w:rPr>
      </w:pPr>
    </w:p>
    <w:p w14:paraId="177CD33C" w14:textId="77777777" w:rsidR="00AA417C" w:rsidRDefault="00AA417C">
      <w:pPr>
        <w:rPr>
          <w:sz w:val="32"/>
          <w:szCs w:val="32"/>
        </w:rPr>
      </w:pPr>
    </w:p>
    <w:p w14:paraId="2FA86B5F" w14:textId="77777777" w:rsidR="00AA417C" w:rsidRDefault="00AA417C">
      <w:pPr>
        <w:rPr>
          <w:sz w:val="32"/>
          <w:szCs w:val="32"/>
        </w:rPr>
      </w:pPr>
    </w:p>
    <w:p w14:paraId="0DC14E48" w14:textId="77777777" w:rsidR="00AA417C" w:rsidRDefault="00AA417C">
      <w:pPr>
        <w:rPr>
          <w:sz w:val="32"/>
          <w:szCs w:val="32"/>
        </w:rPr>
      </w:pPr>
    </w:p>
    <w:p w14:paraId="22A955C5" w14:textId="77777777" w:rsidR="00AA417C" w:rsidRDefault="00AA417C">
      <w:pPr>
        <w:rPr>
          <w:sz w:val="32"/>
          <w:szCs w:val="32"/>
        </w:rPr>
      </w:pPr>
    </w:p>
    <w:p w14:paraId="663C0AE3" w14:textId="77777777" w:rsidR="00AA417C" w:rsidRDefault="00AA417C">
      <w:pPr>
        <w:rPr>
          <w:sz w:val="32"/>
          <w:szCs w:val="32"/>
        </w:rPr>
      </w:pPr>
    </w:p>
    <w:p w14:paraId="0105E614" w14:textId="77777777" w:rsidR="00AA417C" w:rsidRDefault="00AA417C">
      <w:pPr>
        <w:rPr>
          <w:sz w:val="32"/>
          <w:szCs w:val="32"/>
        </w:rPr>
      </w:pPr>
    </w:p>
    <w:p w14:paraId="057C58ED" w14:textId="77777777" w:rsidR="00AA417C" w:rsidRDefault="00AA417C">
      <w:pPr>
        <w:rPr>
          <w:sz w:val="32"/>
          <w:szCs w:val="32"/>
        </w:rPr>
      </w:pPr>
    </w:p>
    <w:p w14:paraId="356D60B7" w14:textId="77777777" w:rsidR="00AA417C" w:rsidRPr="00593C8F" w:rsidRDefault="00AA417C" w:rsidP="00AA417C">
      <w:pPr>
        <w:jc w:val="center"/>
        <w:rPr>
          <w:i/>
          <w:iCs/>
          <w:sz w:val="44"/>
          <w:szCs w:val="44"/>
        </w:rPr>
      </w:pPr>
      <w:r w:rsidRPr="00593C8F">
        <w:rPr>
          <w:i/>
          <w:iCs/>
          <w:sz w:val="44"/>
          <w:szCs w:val="44"/>
        </w:rPr>
        <w:t>P.T.O</w:t>
      </w:r>
    </w:p>
    <w:p w14:paraId="68024538" w14:textId="77777777" w:rsidR="00AA417C" w:rsidRDefault="00AA417C" w:rsidP="00AA417C">
      <w:pPr>
        <w:rPr>
          <w:sz w:val="32"/>
          <w:szCs w:val="32"/>
        </w:rPr>
      </w:pPr>
    </w:p>
    <w:p w14:paraId="6C6A9C37" w14:textId="77777777" w:rsidR="00AA417C" w:rsidRDefault="00AA417C">
      <w:pPr>
        <w:rPr>
          <w:sz w:val="32"/>
          <w:szCs w:val="32"/>
        </w:rPr>
      </w:pPr>
    </w:p>
    <w:p w14:paraId="5089CE23" w14:textId="77777777" w:rsidR="00AA417C" w:rsidRDefault="00AA417C">
      <w:pPr>
        <w:rPr>
          <w:sz w:val="32"/>
          <w:szCs w:val="32"/>
        </w:rPr>
      </w:pPr>
    </w:p>
    <w:p w14:paraId="4A3D3E63" w14:textId="77777777" w:rsidR="00AA417C" w:rsidRDefault="00AA417C">
      <w:pPr>
        <w:rPr>
          <w:sz w:val="32"/>
          <w:szCs w:val="32"/>
        </w:rPr>
      </w:pPr>
    </w:p>
    <w:p w14:paraId="56432CA6" w14:textId="77777777" w:rsidR="00AA417C" w:rsidRDefault="00AA417C">
      <w:pPr>
        <w:rPr>
          <w:sz w:val="32"/>
          <w:szCs w:val="32"/>
        </w:rPr>
      </w:pPr>
    </w:p>
    <w:p w14:paraId="39C1826A" w14:textId="77777777" w:rsidR="00AA417C" w:rsidRDefault="00AA417C">
      <w:pPr>
        <w:rPr>
          <w:sz w:val="32"/>
          <w:szCs w:val="32"/>
        </w:rPr>
      </w:pPr>
    </w:p>
    <w:p w14:paraId="6950890D" w14:textId="77777777" w:rsidR="00AA417C" w:rsidRDefault="00AA417C">
      <w:pPr>
        <w:rPr>
          <w:sz w:val="32"/>
          <w:szCs w:val="32"/>
        </w:rPr>
      </w:pPr>
    </w:p>
    <w:p w14:paraId="19ECFD15" w14:textId="605446ED" w:rsidR="00AA417C" w:rsidRDefault="00AA417C">
      <w:pPr>
        <w:rPr>
          <w:sz w:val="32"/>
          <w:szCs w:val="32"/>
        </w:rPr>
      </w:pPr>
      <w:r>
        <w:rPr>
          <w:sz w:val="32"/>
          <w:szCs w:val="32"/>
        </w:rPr>
        <w:lastRenderedPageBreak/>
        <w:t>Question 2</w:t>
      </w:r>
    </w:p>
    <w:p w14:paraId="142FB1D9" w14:textId="7EBDAC63" w:rsidR="005309CA" w:rsidRDefault="005309CA">
      <w:pPr>
        <w:rPr>
          <w:sz w:val="32"/>
          <w:szCs w:val="32"/>
        </w:rPr>
      </w:pPr>
      <w:r>
        <w:rPr>
          <w:sz w:val="32"/>
          <w:szCs w:val="32"/>
        </w:rPr>
        <w:t>Code:</w:t>
      </w:r>
    </w:p>
    <w:bookmarkStart w:id="1" w:name="_MON_1695417421"/>
    <w:bookmarkEnd w:id="1"/>
    <w:p w14:paraId="46E0E1AA" w14:textId="1715E4C8" w:rsidR="00AA417C" w:rsidRDefault="00AA417C">
      <w:pPr>
        <w:rPr>
          <w:sz w:val="32"/>
          <w:szCs w:val="32"/>
        </w:rPr>
      </w:pPr>
      <w:r>
        <w:rPr>
          <w:sz w:val="32"/>
          <w:szCs w:val="32"/>
        </w:rPr>
        <w:object w:dxaOrig="9026" w:dyaOrig="13920" w14:anchorId="78385F7A">
          <v:shape id="_x0000_i1036" type="#_x0000_t75" style="width:403.8pt;height:622.65pt" o:ole="">
            <v:imagedata r:id="rId12" o:title=""/>
          </v:shape>
          <o:OLEObject Type="Embed" ProgID="Word.OpenDocumentText.12" ShapeID="_x0000_i1036" DrawAspect="Content" ObjectID="_1695422098" r:id="rId13"/>
        </w:object>
      </w:r>
    </w:p>
    <w:p w14:paraId="48006F44" w14:textId="402409B2" w:rsidR="00AA417C" w:rsidRDefault="00AA417C">
      <w:pPr>
        <w:rPr>
          <w:sz w:val="32"/>
          <w:szCs w:val="32"/>
        </w:rPr>
      </w:pPr>
      <w:r>
        <w:rPr>
          <w:sz w:val="32"/>
          <w:szCs w:val="32"/>
        </w:rPr>
        <w:lastRenderedPageBreak/>
        <w:t>Output:</w:t>
      </w:r>
    </w:p>
    <w:p w14:paraId="4194DADD" w14:textId="6655C3A2" w:rsidR="00AA417C" w:rsidRDefault="00562AFE">
      <w:pPr>
        <w:rPr>
          <w:sz w:val="32"/>
          <w:szCs w:val="32"/>
        </w:rPr>
      </w:pPr>
      <w:r w:rsidRPr="00562AFE">
        <w:rPr>
          <w:sz w:val="32"/>
          <w:szCs w:val="32"/>
        </w:rPr>
        <w:drawing>
          <wp:inline distT="0" distB="0" distL="0" distR="0" wp14:anchorId="551641AF" wp14:editId="25DE9062">
            <wp:extent cx="5731510" cy="334581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E97CE" w14:textId="7061A7D5" w:rsidR="00562AFE" w:rsidRDefault="00562AFE">
      <w:pPr>
        <w:rPr>
          <w:sz w:val="24"/>
          <w:szCs w:val="24"/>
        </w:rPr>
      </w:pPr>
      <w:r>
        <w:rPr>
          <w:sz w:val="24"/>
          <w:szCs w:val="24"/>
        </w:rPr>
        <w:t>The non-threaded solution (in Q1) took 109s whereas the threaded solution took only 42s for the same task. This shows the improved performance in scanning for multiple ports using multi-threading.</w:t>
      </w:r>
    </w:p>
    <w:p w14:paraId="6D70869E" w14:textId="77777777" w:rsidR="00562AFE" w:rsidRPr="00562AFE" w:rsidRDefault="00562AFE">
      <w:pPr>
        <w:rPr>
          <w:sz w:val="24"/>
          <w:szCs w:val="24"/>
        </w:rPr>
      </w:pPr>
    </w:p>
    <w:p w14:paraId="456F1248" w14:textId="42CCE5B9" w:rsidR="00312637" w:rsidRDefault="00373BD6">
      <w:pPr>
        <w:rPr>
          <w:sz w:val="32"/>
          <w:szCs w:val="32"/>
        </w:rPr>
      </w:pPr>
      <w:r w:rsidRPr="00373BD6">
        <w:rPr>
          <w:sz w:val="32"/>
          <w:szCs w:val="32"/>
        </w:rPr>
        <w:t>Question 3</w:t>
      </w:r>
    </w:p>
    <w:p w14:paraId="10214EB8" w14:textId="32BA626E" w:rsidR="00D71922" w:rsidRDefault="00017A94">
      <w:pPr>
        <w:rPr>
          <w:sz w:val="24"/>
          <w:szCs w:val="24"/>
        </w:rPr>
      </w:pPr>
      <w:r>
        <w:rPr>
          <w:sz w:val="24"/>
          <w:szCs w:val="24"/>
        </w:rPr>
        <w:t>To capture DNS traffic, the following steps were followed</w:t>
      </w:r>
      <w:r w:rsidR="00D71922">
        <w:rPr>
          <w:sz w:val="24"/>
          <w:szCs w:val="24"/>
        </w:rPr>
        <w:t>:</w:t>
      </w:r>
    </w:p>
    <w:p w14:paraId="335ED953" w14:textId="0D2639C4" w:rsidR="00D71922" w:rsidRPr="00D71922" w:rsidRDefault="00266406" w:rsidP="00D7192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tart a Wireshark capture.</w:t>
      </w:r>
    </w:p>
    <w:p w14:paraId="3BBFF6DF" w14:textId="70A9B3D3" w:rsidR="00373BD6" w:rsidRPr="00D71922" w:rsidRDefault="00266406" w:rsidP="00D7192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mmands entered on the Command Prompt</w:t>
      </w:r>
      <w:r w:rsidR="00705F19" w:rsidRPr="00D71922">
        <w:rPr>
          <w:sz w:val="24"/>
          <w:szCs w:val="24"/>
        </w:rPr>
        <w:t>:</w:t>
      </w:r>
    </w:p>
    <w:p w14:paraId="317835F9" w14:textId="33B0088F" w:rsidR="00D71922" w:rsidRPr="00266406" w:rsidRDefault="00705F19" w:rsidP="00266406">
      <w:pPr>
        <w:pStyle w:val="ListParagraph"/>
        <w:numPr>
          <w:ilvl w:val="0"/>
          <w:numId w:val="3"/>
        </w:numPr>
        <w:ind w:left="1440"/>
        <w:rPr>
          <w:b/>
          <w:bCs/>
          <w:sz w:val="24"/>
          <w:szCs w:val="24"/>
        </w:rPr>
      </w:pPr>
      <w:r w:rsidRPr="00266406">
        <w:rPr>
          <w:b/>
          <w:bCs/>
          <w:i/>
          <w:iCs/>
          <w:sz w:val="24"/>
          <w:szCs w:val="24"/>
        </w:rPr>
        <w:t>ipconfig /renew</w:t>
      </w:r>
      <w:r w:rsidR="00D71922" w:rsidRPr="00266406">
        <w:rPr>
          <w:b/>
          <w:bCs/>
          <w:i/>
          <w:iCs/>
          <w:sz w:val="24"/>
          <w:szCs w:val="24"/>
        </w:rPr>
        <w:t xml:space="preserve"> </w:t>
      </w:r>
    </w:p>
    <w:p w14:paraId="67A7B6D3" w14:textId="2A45BE7B" w:rsidR="00705F19" w:rsidRDefault="00D71922" w:rsidP="00266406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>(Renews DHCP assigned IP address)</w:t>
      </w:r>
    </w:p>
    <w:p w14:paraId="50A936B2" w14:textId="71F5B3EB" w:rsidR="00D71922" w:rsidRPr="00266406" w:rsidRDefault="00D71922" w:rsidP="00266406">
      <w:pPr>
        <w:pStyle w:val="ListParagraph"/>
        <w:numPr>
          <w:ilvl w:val="0"/>
          <w:numId w:val="3"/>
        </w:numPr>
        <w:ind w:left="1440"/>
        <w:rPr>
          <w:b/>
          <w:bCs/>
          <w:sz w:val="24"/>
          <w:szCs w:val="24"/>
        </w:rPr>
      </w:pPr>
      <w:r w:rsidRPr="00266406">
        <w:rPr>
          <w:b/>
          <w:bCs/>
          <w:i/>
          <w:iCs/>
          <w:sz w:val="24"/>
          <w:szCs w:val="24"/>
        </w:rPr>
        <w:t>ipconfig /</w:t>
      </w:r>
      <w:proofErr w:type="spellStart"/>
      <w:r w:rsidRPr="00266406">
        <w:rPr>
          <w:b/>
          <w:bCs/>
          <w:i/>
          <w:iCs/>
          <w:sz w:val="24"/>
          <w:szCs w:val="24"/>
        </w:rPr>
        <w:t>flushdns</w:t>
      </w:r>
      <w:proofErr w:type="spellEnd"/>
    </w:p>
    <w:p w14:paraId="247F87EB" w14:textId="3DEF26C3" w:rsidR="00D71922" w:rsidRDefault="00D71922" w:rsidP="00266406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>(Clears DNS cache)</w:t>
      </w:r>
    </w:p>
    <w:p w14:paraId="1AAEDCF9" w14:textId="58634497" w:rsidR="00D71922" w:rsidRPr="00266406" w:rsidRDefault="00D71922" w:rsidP="00266406">
      <w:pPr>
        <w:pStyle w:val="ListParagraph"/>
        <w:numPr>
          <w:ilvl w:val="0"/>
          <w:numId w:val="3"/>
        </w:numPr>
        <w:ind w:left="1440"/>
        <w:rPr>
          <w:b/>
          <w:bCs/>
          <w:sz w:val="24"/>
          <w:szCs w:val="24"/>
        </w:rPr>
      </w:pPr>
      <w:proofErr w:type="spellStart"/>
      <w:r w:rsidRPr="00266406">
        <w:rPr>
          <w:b/>
          <w:bCs/>
          <w:i/>
          <w:iCs/>
          <w:sz w:val="24"/>
          <w:szCs w:val="24"/>
        </w:rPr>
        <w:t>nslookup</w:t>
      </w:r>
      <w:proofErr w:type="spellEnd"/>
      <w:r w:rsidRPr="00266406">
        <w:rPr>
          <w:b/>
          <w:bCs/>
          <w:i/>
          <w:iCs/>
          <w:sz w:val="24"/>
          <w:szCs w:val="24"/>
        </w:rPr>
        <w:t xml:space="preserve"> 8.8.8.8</w:t>
      </w:r>
    </w:p>
    <w:p w14:paraId="3AC7853C" w14:textId="0E82CA88" w:rsidR="00D71922" w:rsidRDefault="00D71922" w:rsidP="00266406">
      <w:pPr>
        <w:pStyle w:val="ListParagraph"/>
        <w:ind w:left="1440"/>
        <w:rPr>
          <w:i/>
          <w:iCs/>
          <w:sz w:val="24"/>
          <w:szCs w:val="24"/>
        </w:rPr>
      </w:pPr>
      <w:r>
        <w:rPr>
          <w:sz w:val="24"/>
          <w:szCs w:val="24"/>
        </w:rPr>
        <w:t>(Looks up the hostname for the specified IP address)</w:t>
      </w:r>
      <w:r>
        <w:rPr>
          <w:i/>
          <w:iCs/>
          <w:sz w:val="24"/>
          <w:szCs w:val="24"/>
        </w:rPr>
        <w:t xml:space="preserve"> </w:t>
      </w:r>
    </w:p>
    <w:p w14:paraId="4AA06AF8" w14:textId="5CC82665" w:rsidR="00266406" w:rsidRPr="00D71922" w:rsidRDefault="00266406" w:rsidP="0026640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top the Wireshark capture.</w:t>
      </w:r>
    </w:p>
    <w:p w14:paraId="50EB6791" w14:textId="18B59ABC" w:rsidR="00373BD6" w:rsidRDefault="00373BD6">
      <w:pPr>
        <w:rPr>
          <w:sz w:val="32"/>
          <w:szCs w:val="32"/>
        </w:rPr>
      </w:pPr>
      <w:r>
        <w:rPr>
          <w:sz w:val="32"/>
          <w:szCs w:val="32"/>
        </w:rPr>
        <w:t>Part a)</w:t>
      </w:r>
      <w:r w:rsidR="00D71922">
        <w:rPr>
          <w:sz w:val="32"/>
          <w:szCs w:val="32"/>
        </w:rPr>
        <w:t xml:space="preserve"> Analyze DHCP traffic</w:t>
      </w:r>
    </w:p>
    <w:p w14:paraId="6EDDFD0E" w14:textId="01F45782" w:rsidR="00266406" w:rsidRDefault="00266406">
      <w:pPr>
        <w:rPr>
          <w:sz w:val="24"/>
          <w:szCs w:val="24"/>
        </w:rPr>
      </w:pPr>
      <w:r>
        <w:rPr>
          <w:sz w:val="24"/>
          <w:szCs w:val="24"/>
        </w:rPr>
        <w:t xml:space="preserve">To analyze the DHCP traffic produced in the steps followed for DNS capture, we applied a filter </w:t>
      </w:r>
      <w:proofErr w:type="spellStart"/>
      <w:proofErr w:type="gramStart"/>
      <w:r>
        <w:rPr>
          <w:b/>
          <w:bCs/>
          <w:sz w:val="24"/>
          <w:szCs w:val="24"/>
        </w:rPr>
        <w:t>udp.port</w:t>
      </w:r>
      <w:proofErr w:type="spellEnd"/>
      <w:proofErr w:type="gramEnd"/>
      <w:r>
        <w:rPr>
          <w:b/>
          <w:bCs/>
          <w:sz w:val="24"/>
          <w:szCs w:val="24"/>
        </w:rPr>
        <w:t xml:space="preserve"> == 68</w:t>
      </w:r>
      <w:r w:rsidR="008C5EC3">
        <w:rPr>
          <w:b/>
          <w:bCs/>
          <w:sz w:val="24"/>
          <w:szCs w:val="24"/>
        </w:rPr>
        <w:t xml:space="preserve">. </w:t>
      </w:r>
      <w:r w:rsidR="008C5EC3" w:rsidRPr="008C5EC3">
        <w:rPr>
          <w:sz w:val="24"/>
          <w:szCs w:val="24"/>
        </w:rPr>
        <w:t>We can use port 67 also</w:t>
      </w:r>
      <w:r w:rsidR="008C5EC3">
        <w:rPr>
          <w:sz w:val="24"/>
          <w:szCs w:val="24"/>
        </w:rPr>
        <w:t>, because port 68 is a destination port wher</w:t>
      </w:r>
      <w:r w:rsidR="00A404E8">
        <w:rPr>
          <w:sz w:val="24"/>
          <w:szCs w:val="24"/>
        </w:rPr>
        <w:t>e</w:t>
      </w:r>
      <w:r w:rsidR="008C5EC3">
        <w:rPr>
          <w:sz w:val="24"/>
          <w:szCs w:val="24"/>
        </w:rPr>
        <w:t xml:space="preserve">as port </w:t>
      </w:r>
      <w:r w:rsidR="00A404E8">
        <w:rPr>
          <w:sz w:val="24"/>
          <w:szCs w:val="24"/>
        </w:rPr>
        <w:t>67 is a source port.</w:t>
      </w:r>
      <w:r>
        <w:rPr>
          <w:sz w:val="24"/>
          <w:szCs w:val="24"/>
        </w:rPr>
        <w:t xml:space="preserve"> We will see 2 packets filtered out which are of types </w:t>
      </w:r>
      <w:r>
        <w:rPr>
          <w:b/>
          <w:bCs/>
          <w:sz w:val="24"/>
          <w:szCs w:val="24"/>
        </w:rPr>
        <w:t xml:space="preserve">DHCP Request </w:t>
      </w:r>
      <w:r>
        <w:rPr>
          <w:sz w:val="24"/>
          <w:szCs w:val="24"/>
        </w:rPr>
        <w:t xml:space="preserve">and </w:t>
      </w:r>
      <w:r>
        <w:rPr>
          <w:b/>
          <w:bCs/>
          <w:sz w:val="24"/>
          <w:szCs w:val="24"/>
        </w:rPr>
        <w:t xml:space="preserve">DHCP ACK </w:t>
      </w:r>
      <w:r>
        <w:rPr>
          <w:sz w:val="24"/>
          <w:szCs w:val="24"/>
        </w:rPr>
        <w:t>respectively.</w:t>
      </w:r>
    </w:p>
    <w:p w14:paraId="64016DF7" w14:textId="77777777" w:rsidR="00562AFE" w:rsidRDefault="00562AFE">
      <w:pPr>
        <w:rPr>
          <w:sz w:val="24"/>
          <w:szCs w:val="24"/>
        </w:rPr>
      </w:pPr>
    </w:p>
    <w:p w14:paraId="3C835A8F" w14:textId="2E53293C" w:rsidR="00266406" w:rsidRDefault="0026640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servations:</w:t>
      </w:r>
    </w:p>
    <w:p w14:paraId="4DD4C2C2" w14:textId="7A6206D0" w:rsidR="00266406" w:rsidRPr="002068A4" w:rsidRDefault="008C5EC3" w:rsidP="00444E87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444E87">
        <w:rPr>
          <w:sz w:val="24"/>
          <w:szCs w:val="24"/>
        </w:rPr>
        <w:t xml:space="preserve">the </w:t>
      </w:r>
      <w:r w:rsidR="002068A4">
        <w:rPr>
          <w:b/>
          <w:bCs/>
          <w:sz w:val="24"/>
          <w:szCs w:val="24"/>
        </w:rPr>
        <w:t>Ethernet II</w:t>
      </w:r>
      <w:r w:rsidR="00444E87">
        <w:rPr>
          <w:b/>
          <w:bCs/>
          <w:sz w:val="24"/>
          <w:szCs w:val="24"/>
        </w:rPr>
        <w:t xml:space="preserve"> layer</w:t>
      </w:r>
      <w:r w:rsidR="002068A4">
        <w:rPr>
          <w:b/>
          <w:bCs/>
          <w:sz w:val="24"/>
          <w:szCs w:val="24"/>
        </w:rPr>
        <w:t xml:space="preserve">, </w:t>
      </w:r>
      <w:r w:rsidR="002068A4">
        <w:rPr>
          <w:sz w:val="24"/>
          <w:szCs w:val="24"/>
        </w:rPr>
        <w:t xml:space="preserve">MAC address </w:t>
      </w:r>
      <w:r w:rsidR="00444E87">
        <w:rPr>
          <w:sz w:val="24"/>
          <w:szCs w:val="24"/>
        </w:rPr>
        <w:t xml:space="preserve">of the destination in the </w:t>
      </w:r>
      <w:r w:rsidR="00444E87" w:rsidRPr="0006384D">
        <w:rPr>
          <w:b/>
          <w:bCs/>
          <w:sz w:val="24"/>
          <w:szCs w:val="24"/>
        </w:rPr>
        <w:t>DHCP request packet</w:t>
      </w:r>
      <w:r w:rsidR="00444E87">
        <w:rPr>
          <w:sz w:val="24"/>
          <w:szCs w:val="24"/>
        </w:rPr>
        <w:t xml:space="preserve"> </w:t>
      </w:r>
      <w:r w:rsidR="002068A4">
        <w:rPr>
          <w:sz w:val="24"/>
          <w:szCs w:val="24"/>
        </w:rPr>
        <w:t xml:space="preserve">matches the one obtained from the </w:t>
      </w:r>
      <w:r w:rsidR="002068A4">
        <w:rPr>
          <w:i/>
          <w:iCs/>
          <w:sz w:val="24"/>
          <w:szCs w:val="24"/>
        </w:rPr>
        <w:t xml:space="preserve">Physical Address </w:t>
      </w:r>
      <w:r w:rsidR="002068A4">
        <w:rPr>
          <w:sz w:val="24"/>
          <w:szCs w:val="24"/>
        </w:rPr>
        <w:t xml:space="preserve">field after entering the command </w:t>
      </w:r>
      <w:r w:rsidR="002068A4">
        <w:rPr>
          <w:i/>
          <w:iCs/>
          <w:sz w:val="24"/>
          <w:szCs w:val="24"/>
        </w:rPr>
        <w:t>ipconfig /all.</w:t>
      </w:r>
    </w:p>
    <w:p w14:paraId="2F723C24" w14:textId="6C3CA865" w:rsidR="008C5EC3" w:rsidRDefault="008C5EC3" w:rsidP="008C5EC3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A404E8">
        <w:rPr>
          <w:sz w:val="24"/>
          <w:szCs w:val="24"/>
        </w:rPr>
        <w:t>next</w:t>
      </w:r>
      <w:r>
        <w:rPr>
          <w:sz w:val="24"/>
          <w:szCs w:val="24"/>
        </w:rPr>
        <w:t xml:space="preserve"> layer is </w:t>
      </w:r>
      <w:r>
        <w:rPr>
          <w:b/>
          <w:bCs/>
          <w:sz w:val="24"/>
          <w:szCs w:val="24"/>
        </w:rPr>
        <w:t>Internet Protocol (IPV4)</w:t>
      </w:r>
      <w:r>
        <w:rPr>
          <w:sz w:val="24"/>
          <w:szCs w:val="24"/>
        </w:rPr>
        <w:t xml:space="preserve">. From here we can obtain the IP address of the </w:t>
      </w:r>
      <w:r w:rsidR="00A404E8">
        <w:rPr>
          <w:sz w:val="24"/>
          <w:szCs w:val="24"/>
        </w:rPr>
        <w:t>client and server</w:t>
      </w:r>
      <w:r>
        <w:rPr>
          <w:sz w:val="24"/>
          <w:szCs w:val="24"/>
        </w:rPr>
        <w:t xml:space="preserve">. </w:t>
      </w:r>
    </w:p>
    <w:p w14:paraId="3174CADC" w14:textId="77777777" w:rsidR="00A404E8" w:rsidRDefault="00A404E8" w:rsidP="00A404E8">
      <w:pPr>
        <w:pStyle w:val="ListParagraph"/>
        <w:ind w:left="1440"/>
        <w:rPr>
          <w:sz w:val="24"/>
          <w:szCs w:val="24"/>
        </w:rPr>
      </w:pPr>
    </w:p>
    <w:p w14:paraId="1CE2EDD0" w14:textId="0976710F" w:rsidR="00A404E8" w:rsidRPr="00A404E8" w:rsidRDefault="00A404E8" w:rsidP="00A404E8">
      <w:pPr>
        <w:pStyle w:val="ListParagraph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 DHCP Request Packet:</w:t>
      </w:r>
    </w:p>
    <w:p w14:paraId="08C3F2E2" w14:textId="7C4ABD21" w:rsidR="00A404E8" w:rsidRPr="00A404E8" w:rsidRDefault="008C5EC3" w:rsidP="00A404E8">
      <w:pPr>
        <w:pStyle w:val="ListParagraph"/>
        <w:ind w:left="1440"/>
        <w:rPr>
          <w:sz w:val="24"/>
          <w:szCs w:val="24"/>
        </w:rPr>
      </w:pPr>
      <w:r w:rsidRPr="008C5EC3">
        <w:rPr>
          <w:sz w:val="24"/>
          <w:szCs w:val="24"/>
        </w:rPr>
        <w:drawing>
          <wp:inline distT="0" distB="0" distL="0" distR="0" wp14:anchorId="672E1B95" wp14:editId="393CFD72">
            <wp:extent cx="4176215" cy="225165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88252" cy="2258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D1E8F" w14:textId="77777777" w:rsidR="00A404E8" w:rsidRDefault="00A404E8" w:rsidP="008C5EC3">
      <w:pPr>
        <w:pStyle w:val="ListParagraph"/>
        <w:ind w:left="1440"/>
        <w:rPr>
          <w:sz w:val="24"/>
          <w:szCs w:val="24"/>
        </w:rPr>
      </w:pPr>
    </w:p>
    <w:p w14:paraId="3DEF604F" w14:textId="2F73BA8C" w:rsidR="00A404E8" w:rsidRDefault="00A404E8" w:rsidP="008C5EC3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Our IP can be confirmed with the </w:t>
      </w:r>
      <w:r>
        <w:rPr>
          <w:i/>
          <w:iCs/>
          <w:sz w:val="24"/>
          <w:szCs w:val="24"/>
        </w:rPr>
        <w:t xml:space="preserve">ipconfig </w:t>
      </w:r>
      <w:r>
        <w:rPr>
          <w:sz w:val="24"/>
          <w:szCs w:val="24"/>
        </w:rPr>
        <w:t>command:</w:t>
      </w:r>
    </w:p>
    <w:p w14:paraId="05C86175" w14:textId="5A46927F" w:rsidR="00A404E8" w:rsidRDefault="00A404E8" w:rsidP="008C5EC3">
      <w:pPr>
        <w:pStyle w:val="ListParagraph"/>
        <w:ind w:left="1440"/>
        <w:rPr>
          <w:sz w:val="24"/>
          <w:szCs w:val="24"/>
        </w:rPr>
      </w:pPr>
      <w:r w:rsidRPr="00A404E8">
        <w:rPr>
          <w:sz w:val="24"/>
          <w:szCs w:val="24"/>
        </w:rPr>
        <w:drawing>
          <wp:inline distT="0" distB="0" distL="0" distR="0" wp14:anchorId="27F4D00F" wp14:editId="75DE98F3">
            <wp:extent cx="5296639" cy="140989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F078C" w14:textId="6F4A2396" w:rsidR="00A404E8" w:rsidRDefault="00A404E8" w:rsidP="008C5EC3">
      <w:pPr>
        <w:pStyle w:val="ListParagraph"/>
        <w:ind w:left="1440"/>
        <w:rPr>
          <w:sz w:val="24"/>
          <w:szCs w:val="24"/>
        </w:rPr>
      </w:pPr>
    </w:p>
    <w:p w14:paraId="0A443106" w14:textId="25BC11FB" w:rsidR="00A404E8" w:rsidRDefault="00A404E8" w:rsidP="008C5EC3">
      <w:pPr>
        <w:pStyle w:val="ListParagraph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 DHCP ACK Packet:</w:t>
      </w:r>
    </w:p>
    <w:p w14:paraId="29D52938" w14:textId="13D9C029" w:rsidR="00A404E8" w:rsidRPr="00A404E8" w:rsidRDefault="00A404E8" w:rsidP="008C5EC3">
      <w:pPr>
        <w:pStyle w:val="ListParagraph"/>
        <w:ind w:left="1440"/>
        <w:rPr>
          <w:b/>
          <w:bCs/>
          <w:sz w:val="24"/>
          <w:szCs w:val="24"/>
        </w:rPr>
      </w:pPr>
      <w:r w:rsidRPr="00A404E8">
        <w:rPr>
          <w:b/>
          <w:bCs/>
          <w:sz w:val="24"/>
          <w:szCs w:val="24"/>
        </w:rPr>
        <w:drawing>
          <wp:inline distT="0" distB="0" distL="0" distR="0" wp14:anchorId="23AD8E8F" wp14:editId="04F5275D">
            <wp:extent cx="4264925" cy="2175346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69977" cy="217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4B774" w14:textId="6B205888" w:rsidR="008C5EC3" w:rsidRPr="002E04F2" w:rsidRDefault="00A404E8" w:rsidP="008C5EC3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next layer is </w:t>
      </w:r>
      <w:r>
        <w:rPr>
          <w:b/>
          <w:bCs/>
          <w:sz w:val="24"/>
          <w:szCs w:val="24"/>
        </w:rPr>
        <w:t>UDP.</w:t>
      </w:r>
    </w:p>
    <w:p w14:paraId="7ADF8FBD" w14:textId="6D9A3B72" w:rsidR="002E04F2" w:rsidRDefault="002E04F2" w:rsidP="002E04F2">
      <w:pPr>
        <w:pStyle w:val="ListParagraph"/>
        <w:ind w:firstLine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 DHCP Request Packet:</w:t>
      </w:r>
    </w:p>
    <w:p w14:paraId="50E772EF" w14:textId="508E18C2" w:rsidR="002E04F2" w:rsidRDefault="002E04F2" w:rsidP="002E04F2">
      <w:pPr>
        <w:pStyle w:val="ListParagraph"/>
        <w:ind w:firstLine="720"/>
        <w:rPr>
          <w:b/>
          <w:bCs/>
          <w:sz w:val="24"/>
          <w:szCs w:val="24"/>
        </w:rPr>
      </w:pPr>
      <w:r w:rsidRPr="002E04F2">
        <w:rPr>
          <w:b/>
          <w:bCs/>
          <w:sz w:val="24"/>
          <w:szCs w:val="24"/>
        </w:rPr>
        <w:drawing>
          <wp:inline distT="0" distB="0" distL="0" distR="0" wp14:anchorId="39F27119" wp14:editId="048DD76D">
            <wp:extent cx="3753134" cy="150773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8472" cy="152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8B219" w14:textId="5396AB81" w:rsidR="002E04F2" w:rsidRDefault="002E04F2" w:rsidP="002E04F2">
      <w:pPr>
        <w:pStyle w:val="ListParagraph"/>
        <w:ind w:firstLine="720"/>
        <w:rPr>
          <w:b/>
          <w:bCs/>
          <w:sz w:val="24"/>
          <w:szCs w:val="24"/>
        </w:rPr>
      </w:pPr>
    </w:p>
    <w:p w14:paraId="11D26EAE" w14:textId="77777777" w:rsidR="002E04F2" w:rsidRDefault="002E04F2" w:rsidP="002E04F2">
      <w:pPr>
        <w:pStyle w:val="ListParagraph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 DHCP ACK Packet:</w:t>
      </w:r>
    </w:p>
    <w:p w14:paraId="33F77FD6" w14:textId="77777777" w:rsidR="00081D3E" w:rsidRDefault="002E04F2" w:rsidP="00081D3E">
      <w:pPr>
        <w:pStyle w:val="ListParagraph"/>
        <w:ind w:firstLine="720"/>
        <w:rPr>
          <w:sz w:val="24"/>
          <w:szCs w:val="24"/>
        </w:rPr>
      </w:pPr>
      <w:r w:rsidRPr="002E04F2">
        <w:rPr>
          <w:b/>
          <w:bCs/>
          <w:sz w:val="24"/>
          <w:szCs w:val="24"/>
        </w:rPr>
        <w:drawing>
          <wp:inline distT="0" distB="0" distL="0" distR="0" wp14:anchorId="79BC9F71" wp14:editId="2744BDD3">
            <wp:extent cx="3630304" cy="1485504"/>
            <wp:effectExtent l="0" t="0" r="8255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38047" cy="148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AA92D" w14:textId="77777777" w:rsidR="00081D3E" w:rsidRDefault="00081D3E" w:rsidP="00081D3E">
      <w:pPr>
        <w:pStyle w:val="ListParagraph"/>
        <w:ind w:left="1440"/>
        <w:rPr>
          <w:sz w:val="24"/>
          <w:szCs w:val="24"/>
        </w:rPr>
      </w:pPr>
    </w:p>
    <w:p w14:paraId="6A1656B3" w14:textId="5D0E4A70" w:rsidR="00081D3E" w:rsidRDefault="002E04F2" w:rsidP="00081D3E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>As we can see, in the DHCP Request, Source is 68 (</w:t>
      </w:r>
      <w:r w:rsidR="00081D3E">
        <w:rPr>
          <w:sz w:val="24"/>
          <w:szCs w:val="24"/>
        </w:rPr>
        <w:t>Source port) as client sends this packet and Destination</w:t>
      </w:r>
      <w:r>
        <w:rPr>
          <w:sz w:val="24"/>
          <w:szCs w:val="24"/>
        </w:rPr>
        <w:t xml:space="preserve"> </w:t>
      </w:r>
      <w:r w:rsidR="00081D3E">
        <w:rPr>
          <w:sz w:val="24"/>
          <w:szCs w:val="24"/>
        </w:rPr>
        <w:t>is port 67 (Destination port) and vice versa for DHCP ACK packet (Response form server).</w:t>
      </w:r>
    </w:p>
    <w:p w14:paraId="084A90D2" w14:textId="2FA26B82" w:rsidR="00081D3E" w:rsidRDefault="00081D3E" w:rsidP="00081D3E">
      <w:pPr>
        <w:pStyle w:val="ListParagraph"/>
        <w:ind w:left="1440"/>
        <w:rPr>
          <w:sz w:val="24"/>
          <w:szCs w:val="24"/>
        </w:rPr>
      </w:pPr>
    </w:p>
    <w:p w14:paraId="05031BF1" w14:textId="66AFF972" w:rsidR="00081D3E" w:rsidRDefault="00081D3E" w:rsidP="00081D3E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>We can also see the checksum field, which is used to check if packets are received correctly.</w:t>
      </w:r>
    </w:p>
    <w:p w14:paraId="080183E0" w14:textId="3D2CECB6" w:rsidR="00081D3E" w:rsidRDefault="00081D3E" w:rsidP="00081D3E">
      <w:pPr>
        <w:pStyle w:val="ListParagraph"/>
        <w:ind w:left="1440"/>
        <w:rPr>
          <w:sz w:val="24"/>
          <w:szCs w:val="24"/>
        </w:rPr>
      </w:pPr>
    </w:p>
    <w:p w14:paraId="7F81CEC4" w14:textId="21587F69" w:rsidR="00081D3E" w:rsidRDefault="00081D3E" w:rsidP="00081D3E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The next layer is </w:t>
      </w:r>
      <w:r w:rsidR="00444E87">
        <w:rPr>
          <w:sz w:val="24"/>
          <w:szCs w:val="24"/>
        </w:rPr>
        <w:t>different for DHCP Request and DHCP ACK packets:</w:t>
      </w:r>
    </w:p>
    <w:p w14:paraId="0784E135" w14:textId="75BE3278" w:rsidR="00444E87" w:rsidRDefault="0006384D" w:rsidP="00444E87">
      <w:pPr>
        <w:pStyle w:val="ListParagraph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 request packet: </w:t>
      </w:r>
      <w:r w:rsidR="00444E87">
        <w:rPr>
          <w:b/>
          <w:bCs/>
          <w:sz w:val="24"/>
          <w:szCs w:val="24"/>
        </w:rPr>
        <w:t>Dynamic</w:t>
      </w:r>
      <w:r>
        <w:rPr>
          <w:b/>
          <w:bCs/>
          <w:sz w:val="24"/>
          <w:szCs w:val="24"/>
        </w:rPr>
        <w:t xml:space="preserve"> Host Configuration Protocol (DHCP)</w:t>
      </w:r>
    </w:p>
    <w:p w14:paraId="64EA33E0" w14:textId="4D03B8E7" w:rsidR="0006384D" w:rsidRDefault="005B4F40" w:rsidP="00444E87">
      <w:pPr>
        <w:pStyle w:val="ListParagraph"/>
        <w:ind w:left="1440"/>
        <w:rPr>
          <w:b/>
          <w:bCs/>
          <w:sz w:val="24"/>
          <w:szCs w:val="24"/>
        </w:rPr>
      </w:pPr>
      <w:r w:rsidRPr="005B4F40">
        <w:rPr>
          <w:b/>
          <w:bCs/>
          <w:sz w:val="24"/>
          <w:szCs w:val="24"/>
        </w:rPr>
        <w:drawing>
          <wp:inline distT="0" distB="0" distL="0" distR="0" wp14:anchorId="22D959CD" wp14:editId="1D8ACD2D">
            <wp:extent cx="3113746" cy="2906973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21941" cy="2914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65195" w14:textId="47672B1D" w:rsidR="005B4F40" w:rsidRDefault="0006384D" w:rsidP="005B4F40">
      <w:pPr>
        <w:pStyle w:val="ListParagraph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In ACK Packet: </w:t>
      </w:r>
      <w:r w:rsidR="005B4F40">
        <w:rPr>
          <w:b/>
          <w:bCs/>
          <w:sz w:val="24"/>
          <w:szCs w:val="24"/>
        </w:rPr>
        <w:t>Dynamic Host Configuration Protocol (</w:t>
      </w:r>
      <w:r w:rsidR="005B4F40">
        <w:rPr>
          <w:b/>
          <w:bCs/>
          <w:sz w:val="24"/>
          <w:szCs w:val="24"/>
        </w:rPr>
        <w:t>ACK</w:t>
      </w:r>
      <w:r w:rsidR="005B4F40">
        <w:rPr>
          <w:b/>
          <w:bCs/>
          <w:sz w:val="24"/>
          <w:szCs w:val="24"/>
        </w:rPr>
        <w:t>)</w:t>
      </w:r>
    </w:p>
    <w:p w14:paraId="384747CB" w14:textId="69063E9A" w:rsidR="0006384D" w:rsidRDefault="00DD0E5D" w:rsidP="00444E87">
      <w:pPr>
        <w:pStyle w:val="ListParagraph"/>
        <w:ind w:left="1440"/>
        <w:rPr>
          <w:b/>
          <w:bCs/>
          <w:sz w:val="24"/>
          <w:szCs w:val="24"/>
        </w:rPr>
      </w:pPr>
      <w:r w:rsidRPr="00DD0E5D">
        <w:rPr>
          <w:b/>
          <w:bCs/>
          <w:sz w:val="24"/>
          <w:szCs w:val="24"/>
        </w:rPr>
        <w:drawing>
          <wp:inline distT="0" distB="0" distL="0" distR="0" wp14:anchorId="7CF17D1C" wp14:editId="373098F0">
            <wp:extent cx="3402283" cy="2982035"/>
            <wp:effectExtent l="0" t="0" r="825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14699" cy="299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8BC5B" w14:textId="4D8EF973" w:rsidR="008D0282" w:rsidRDefault="008D0282" w:rsidP="008D0282">
      <w:pPr>
        <w:rPr>
          <w:b/>
          <w:bCs/>
          <w:sz w:val="24"/>
          <w:szCs w:val="24"/>
        </w:rPr>
      </w:pPr>
    </w:p>
    <w:p w14:paraId="01049D81" w14:textId="5069FBCF" w:rsidR="008D0282" w:rsidRDefault="008D0282" w:rsidP="008D0282">
      <w:pPr>
        <w:rPr>
          <w:sz w:val="32"/>
          <w:szCs w:val="32"/>
        </w:rPr>
      </w:pPr>
      <w:r w:rsidRPr="008D0282">
        <w:rPr>
          <w:sz w:val="32"/>
          <w:szCs w:val="32"/>
        </w:rPr>
        <w:t>Part b)</w:t>
      </w:r>
      <w:r w:rsidR="000F3618">
        <w:rPr>
          <w:sz w:val="32"/>
          <w:szCs w:val="32"/>
        </w:rPr>
        <w:t xml:space="preserve"> Analyze DNS Traffic</w:t>
      </w:r>
    </w:p>
    <w:p w14:paraId="63DA4CB2" w14:textId="77777777" w:rsidR="00E04F9D" w:rsidRPr="00E04F9D" w:rsidRDefault="00E04F9D" w:rsidP="00E04F9D">
      <w:pPr>
        <w:pStyle w:val="ListParagraph"/>
        <w:numPr>
          <w:ilvl w:val="0"/>
          <w:numId w:val="5"/>
        </w:numPr>
        <w:rPr>
          <w:sz w:val="24"/>
          <w:szCs w:val="24"/>
        </w:rPr>
      </w:pPr>
    </w:p>
    <w:p w14:paraId="48BD2E7E" w14:textId="77777777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  <w:r w:rsidRPr="00E04F9D">
        <w:rPr>
          <w:noProof/>
          <w:sz w:val="24"/>
          <w:szCs w:val="24"/>
        </w:rPr>
        <w:drawing>
          <wp:inline distT="0" distB="0" distL="0" distR="0" wp14:anchorId="15C6500B" wp14:editId="73F96F8A">
            <wp:extent cx="5553075" cy="1645971"/>
            <wp:effectExtent l="0" t="0" r="0" b="0"/>
            <wp:docPr id="265482149" name="Picture 265482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853" cy="1653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04F9D">
        <w:rPr>
          <w:sz w:val="24"/>
          <w:szCs w:val="24"/>
        </w:rPr>
        <w:t>We observe all the details of the packet along with its frame number=2, frame length=84 bytes, time shift of the packet in seconds and also time since first reference and many such details.</w:t>
      </w:r>
    </w:p>
    <w:p w14:paraId="1CAD6BD8" w14:textId="77777777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</w:p>
    <w:p w14:paraId="10D8D091" w14:textId="41AB902D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  <w:r w:rsidRPr="00E04F9D">
        <w:rPr>
          <w:sz w:val="24"/>
          <w:szCs w:val="24"/>
        </w:rPr>
        <w:t>The response for the query yields the following packet results:</w:t>
      </w:r>
      <w:r w:rsidRPr="00E04F9D">
        <w:rPr>
          <w:noProof/>
          <w:sz w:val="24"/>
          <w:szCs w:val="24"/>
        </w:rPr>
        <w:drawing>
          <wp:inline distT="0" distB="0" distL="0" distR="0" wp14:anchorId="4338EE27" wp14:editId="7A153318">
            <wp:extent cx="5610225" cy="1857375"/>
            <wp:effectExtent l="0" t="0" r="0" b="0"/>
            <wp:docPr id="1707283027" name="Picture 1707283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5FC0D" w14:textId="77777777" w:rsidR="00E04F9D" w:rsidRPr="00E04F9D" w:rsidRDefault="00E04F9D" w:rsidP="00E04F9D">
      <w:pPr>
        <w:ind w:firstLine="720"/>
        <w:rPr>
          <w:sz w:val="24"/>
          <w:szCs w:val="24"/>
        </w:rPr>
      </w:pPr>
    </w:p>
    <w:p w14:paraId="1CDDEF4D" w14:textId="77777777" w:rsidR="00E04F9D" w:rsidRPr="00E04F9D" w:rsidRDefault="00E04F9D" w:rsidP="00E04F9D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E04F9D">
        <w:rPr>
          <w:sz w:val="24"/>
          <w:szCs w:val="24"/>
        </w:rPr>
        <w:t xml:space="preserve"> </w:t>
      </w:r>
      <w:r w:rsidRPr="00E04F9D">
        <w:rPr>
          <w:noProof/>
          <w:sz w:val="24"/>
          <w:szCs w:val="24"/>
        </w:rPr>
        <w:drawing>
          <wp:inline distT="0" distB="0" distL="0" distR="0" wp14:anchorId="1A561343" wp14:editId="29CC0F37">
            <wp:extent cx="4572000" cy="104775"/>
            <wp:effectExtent l="0" t="0" r="0" b="0"/>
            <wp:docPr id="1519306987" name="Picture 1519306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48AB3" w14:textId="77777777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</w:p>
    <w:p w14:paraId="013B93B4" w14:textId="718AB359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  <w:r w:rsidRPr="00E04F9D">
        <w:rPr>
          <w:sz w:val="24"/>
          <w:szCs w:val="24"/>
        </w:rPr>
        <w:t>Here we observe that the source IP address for the query made by the client is</w:t>
      </w:r>
      <w:r w:rsidRPr="00E04F9D">
        <w:rPr>
          <w:sz w:val="24"/>
          <w:szCs w:val="24"/>
        </w:rPr>
        <w:t xml:space="preserve"> </w:t>
      </w:r>
      <w:r w:rsidRPr="00E04F9D">
        <w:rPr>
          <w:sz w:val="24"/>
          <w:szCs w:val="24"/>
        </w:rPr>
        <w:t>192.168.1.14 and its destination address(server) is 192.168.1.1</w:t>
      </w:r>
    </w:p>
    <w:p w14:paraId="79E63A6B" w14:textId="77777777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</w:p>
    <w:p w14:paraId="7E4EF17D" w14:textId="77777777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  <w:r w:rsidRPr="00E04F9D">
        <w:rPr>
          <w:sz w:val="24"/>
          <w:szCs w:val="24"/>
        </w:rPr>
        <w:t>The response to the query has the following fields for source and destination IP addresses:</w:t>
      </w:r>
    </w:p>
    <w:p w14:paraId="6FF944D3" w14:textId="77777777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</w:p>
    <w:p w14:paraId="762E83BC" w14:textId="77777777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  <w:r w:rsidRPr="00E04F9D">
        <w:rPr>
          <w:noProof/>
          <w:sz w:val="24"/>
          <w:szCs w:val="24"/>
        </w:rPr>
        <w:drawing>
          <wp:inline distT="0" distB="0" distL="0" distR="0" wp14:anchorId="39A2B164" wp14:editId="317C1CE0">
            <wp:extent cx="4572000" cy="142875"/>
            <wp:effectExtent l="0" t="0" r="0" b="0"/>
            <wp:docPr id="1052552375" name="Picture 1052552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622E2" w14:textId="77777777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</w:p>
    <w:p w14:paraId="6DA69CBB" w14:textId="204C7B10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  <w:r w:rsidRPr="00E04F9D">
        <w:rPr>
          <w:sz w:val="24"/>
          <w:szCs w:val="24"/>
        </w:rPr>
        <w:t>Here we observe that the source and destination IP addresses compared to the query are basically swapped.</w:t>
      </w:r>
    </w:p>
    <w:p w14:paraId="2BD79E0F" w14:textId="77777777" w:rsidR="00E04F9D" w:rsidRPr="00E04F9D" w:rsidRDefault="00E04F9D" w:rsidP="00E04F9D">
      <w:pPr>
        <w:rPr>
          <w:sz w:val="24"/>
          <w:szCs w:val="24"/>
        </w:rPr>
      </w:pPr>
    </w:p>
    <w:p w14:paraId="508D00AB" w14:textId="77777777" w:rsidR="00E04F9D" w:rsidRPr="00E04F9D" w:rsidRDefault="00E04F9D" w:rsidP="00E04F9D">
      <w:pPr>
        <w:pStyle w:val="ListParagraph"/>
        <w:numPr>
          <w:ilvl w:val="0"/>
          <w:numId w:val="5"/>
        </w:numPr>
        <w:rPr>
          <w:sz w:val="24"/>
          <w:szCs w:val="24"/>
        </w:rPr>
      </w:pPr>
    </w:p>
    <w:p w14:paraId="3D438A0C" w14:textId="77777777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  <w:r w:rsidRPr="00E04F9D">
        <w:rPr>
          <w:noProof/>
          <w:sz w:val="24"/>
          <w:szCs w:val="24"/>
        </w:rPr>
        <w:drawing>
          <wp:inline distT="0" distB="0" distL="0" distR="0" wp14:anchorId="016C8529" wp14:editId="0BC56E6F">
            <wp:extent cx="4188441" cy="1335559"/>
            <wp:effectExtent l="0" t="0" r="3175" b="0"/>
            <wp:docPr id="1134908608" name="Picture 1134908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2689" cy="1343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7CB52" w14:textId="77777777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</w:p>
    <w:p w14:paraId="64E3AB95" w14:textId="6DB3A84D" w:rsidR="00E04F9D" w:rsidRPr="00E04F9D" w:rsidRDefault="00E04F9D" w:rsidP="00E04F9D">
      <w:pPr>
        <w:pStyle w:val="ListParagraph"/>
        <w:ind w:left="1080"/>
        <w:rPr>
          <w:sz w:val="24"/>
          <w:szCs w:val="24"/>
        </w:rPr>
      </w:pPr>
      <w:r w:rsidRPr="00E04F9D">
        <w:rPr>
          <w:sz w:val="24"/>
          <w:szCs w:val="24"/>
        </w:rPr>
        <w:t>Here we observe that the query made by the client uses source port 56847 and the destination port used is port 53.</w:t>
      </w:r>
    </w:p>
    <w:p w14:paraId="0D3A5FDA" w14:textId="77777777" w:rsidR="00E04F9D" w:rsidRPr="00E04F9D" w:rsidRDefault="00E04F9D" w:rsidP="00E04F9D">
      <w:pPr>
        <w:ind w:left="1080"/>
        <w:rPr>
          <w:sz w:val="24"/>
          <w:szCs w:val="24"/>
        </w:rPr>
      </w:pPr>
      <w:r w:rsidRPr="00E04F9D">
        <w:rPr>
          <w:sz w:val="24"/>
          <w:szCs w:val="24"/>
        </w:rPr>
        <w:t>The response to the query and its corresponding source and destination ports are:</w:t>
      </w:r>
    </w:p>
    <w:p w14:paraId="137BF72E" w14:textId="77777777" w:rsidR="00E04F9D" w:rsidRPr="00E04F9D" w:rsidRDefault="00E04F9D" w:rsidP="00E04F9D">
      <w:pPr>
        <w:ind w:left="1080"/>
        <w:rPr>
          <w:sz w:val="24"/>
          <w:szCs w:val="24"/>
        </w:rPr>
      </w:pPr>
      <w:r w:rsidRPr="00E04F9D">
        <w:rPr>
          <w:noProof/>
          <w:sz w:val="24"/>
          <w:szCs w:val="24"/>
        </w:rPr>
        <w:drawing>
          <wp:inline distT="0" distB="0" distL="0" distR="0" wp14:anchorId="347A3269" wp14:editId="4EECB245">
            <wp:extent cx="4572000" cy="1419225"/>
            <wp:effectExtent l="0" t="0" r="0" b="0"/>
            <wp:docPr id="1002266478" name="Picture 1002266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E0E0B" w14:textId="77777777" w:rsidR="000F3618" w:rsidRPr="00E04F9D" w:rsidRDefault="000F3618" w:rsidP="008D0282">
      <w:pPr>
        <w:rPr>
          <w:sz w:val="24"/>
          <w:szCs w:val="24"/>
        </w:rPr>
      </w:pPr>
    </w:p>
    <w:p w14:paraId="543B50BD" w14:textId="62529E8C" w:rsidR="00DD0E5D" w:rsidRPr="00E04F9D" w:rsidRDefault="00DD0E5D" w:rsidP="000F3618">
      <w:pPr>
        <w:rPr>
          <w:b/>
          <w:bCs/>
          <w:sz w:val="24"/>
          <w:szCs w:val="24"/>
        </w:rPr>
      </w:pPr>
    </w:p>
    <w:p w14:paraId="169950CE" w14:textId="0CF491A7" w:rsidR="000F3618" w:rsidRPr="000F3618" w:rsidRDefault="000F3618" w:rsidP="000F361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****</w:t>
      </w:r>
    </w:p>
    <w:sectPr w:rsidR="000F3618" w:rsidRPr="000F3618" w:rsidSect="000F3618">
      <w:pgSz w:w="11906" w:h="16838"/>
      <w:pgMar w:top="1440" w:right="1440" w:bottom="1440" w:left="1440" w:header="720" w:footer="720" w:gutter="0"/>
      <w:pgBorders w:display="not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50C2B"/>
    <w:multiLevelType w:val="hybridMultilevel"/>
    <w:tmpl w:val="E36A1620"/>
    <w:lvl w:ilvl="0" w:tplc="F38E4E86">
      <w:start w:val="1"/>
      <w:numFmt w:val="lowerRoman"/>
      <w:lvlText w:val="%1."/>
      <w:lvlJc w:val="left"/>
      <w:pPr>
        <w:ind w:left="72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BE1FEC"/>
    <w:multiLevelType w:val="hybridMultilevel"/>
    <w:tmpl w:val="B3B84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64234B"/>
    <w:multiLevelType w:val="hybridMultilevel"/>
    <w:tmpl w:val="D7DA6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E30724A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A7596A"/>
    <w:multiLevelType w:val="hybridMultilevel"/>
    <w:tmpl w:val="7E72767C"/>
    <w:lvl w:ilvl="0" w:tplc="429483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BB4864"/>
    <w:multiLevelType w:val="hybridMultilevel"/>
    <w:tmpl w:val="C3644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Ta1sDAxMTA1MjdT0lEKTi0uzszPAykwrAUA3zQqvCwAAAA="/>
  </w:docVars>
  <w:rsids>
    <w:rsidRoot w:val="000B25F8"/>
    <w:rsid w:val="00017A94"/>
    <w:rsid w:val="0006384D"/>
    <w:rsid w:val="00081D3E"/>
    <w:rsid w:val="000B25F8"/>
    <w:rsid w:val="000F3618"/>
    <w:rsid w:val="002068A4"/>
    <w:rsid w:val="00266406"/>
    <w:rsid w:val="002E04F2"/>
    <w:rsid w:val="00312637"/>
    <w:rsid w:val="00373BD6"/>
    <w:rsid w:val="00444E87"/>
    <w:rsid w:val="005309CA"/>
    <w:rsid w:val="00562AFE"/>
    <w:rsid w:val="005B4F40"/>
    <w:rsid w:val="00705F19"/>
    <w:rsid w:val="007E29CF"/>
    <w:rsid w:val="008C5EC3"/>
    <w:rsid w:val="008D0282"/>
    <w:rsid w:val="00A404E8"/>
    <w:rsid w:val="00AA417C"/>
    <w:rsid w:val="00D71922"/>
    <w:rsid w:val="00DD0E5D"/>
    <w:rsid w:val="00DD4FB4"/>
    <w:rsid w:val="00E04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B5A10"/>
  <w15:chartTrackingRefBased/>
  <w15:docId w15:val="{0F5DBEC9-3101-43B0-B792-4CCB68D0A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F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F19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D4FB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D4FB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40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oleObject" Target="embeddings/oleObject2.bin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image" Target="media/image1.gif"/><Relationship Id="rId12" Type="http://schemas.openxmlformats.org/officeDocument/2006/relationships/image" Target="media/image5.emf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3.em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Lab 4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3DDD39A-D304-4635-9B25-F164AEEBF9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9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 Lab (CS302)</dc:title>
  <dc:subject/>
  <dc:creator>Alan Tony</dc:creator>
  <cp:keywords/>
  <dc:description/>
  <cp:lastModifiedBy>Alan Tony</cp:lastModifiedBy>
  <cp:revision>5</cp:revision>
  <dcterms:created xsi:type="dcterms:W3CDTF">2021-10-10T15:33:00Z</dcterms:created>
  <dcterms:modified xsi:type="dcterms:W3CDTF">2021-10-10T20:18:00Z</dcterms:modified>
</cp:coreProperties>
</file>